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ing</w:t>
      </w:r>
      <w:r>
        <w:t xml:space="preserve"> </w:t>
      </w:r>
      <w:r>
        <w:t xml:space="preserve">in</w:t>
      </w:r>
      <w:r>
        <w:t xml:space="preserve"> </w:t>
      </w:r>
      <w:r>
        <w:t xml:space="preserve">Canada</w:t>
      </w:r>
      <w:r>
        <w:t xml:space="preserve"> </w:t>
      </w:r>
      <w:r>
        <w:t xml:space="preserve">Vancouver</w:t>
      </w:r>
    </w:p>
    <w:bookmarkStart w:id="20" w:name="internship-application-letter"/>
    <w:p>
      <w:pPr>
        <w:pStyle w:val="Heading1"/>
      </w:pPr>
      <w:r>
        <w:t xml:space="preserve">Internship Application Letter</w:t>
      </w:r>
    </w:p>
    <w:p>
      <w:pPr>
        <w:pStyle w:val="FirstParagraph"/>
      </w:pPr>
      <w:r>
        <w:t xml:space="preserve">For the Hairdressing Internship Position at Your Vancouver Salon</w:t>
      </w:r>
    </w:p>
    <w:bookmarkEnd w:id="20"/>
    <w:p>
      <w:pPr>
        <w:pStyle w:val="BodyText"/>
      </w:pPr>
      <w:r>
        <w:t xml:space="preserve">Dear Hiring Manager,</w:t>
      </w:r>
    </w:p>
    <w:p>
      <w:pPr>
        <w:pStyle w:val="BodyText"/>
      </w:pPr>
      <w:r>
        <w:t xml:space="preserve">I am writing with profound enthusiasm to submit my application for the Hairdressing Internship position at your esteemed salon in Canada Vancouver. As a passionate and dedicated aspiring Hairdresser, I have long admired Vancouver's reputation as a global hub for innovative beauty practices and its vibrant multicultural community that celebrates individuality through style. This</w:t>
      </w:r>
      <w:r>
        <w:t xml:space="preserve"> </w:t>
      </w:r>
      <w:r>
        <w:rPr>
          <w:iCs/>
          <w:i/>
        </w:rPr>
        <w:t xml:space="preserve">Internship Application Letter</w:t>
      </w:r>
      <w:r>
        <w:t xml:space="preserve"> </w:t>
      </w:r>
      <w:r>
        <w:t xml:space="preserve">represents not just my professional pursuit, but a heartfelt commitment to contributing to the dynamic hairdressing landscape of Canada Vancouver.</w:t>
      </w:r>
    </w:p>
    <w:p>
      <w:pPr>
        <w:pStyle w:val="BodyText"/>
      </w:pPr>
      <w:r>
        <w:t xml:space="preserve">My journey toward becoming a professional Hairdresser began during my high school years when I discovered how transformative personalized styling could be for self-confidence. This passion propelled me to enroll in the prestigious Vancouver Institute of Beauty Arts' Certificate Program, where I completed 1,200 hours of rigorous training in cutting techniques, color theory, chemical services and client consultation. What sets Canada Vancouver apart for my career aspirations is its unique fusion of artistic innovation and cultural diversity – a perfect environment where I can grow as a Hairdresser while serving clients from all walks of life.</w:t>
      </w:r>
    </w:p>
    <w:p>
      <w:pPr>
        <w:pStyle w:val="BodyText"/>
      </w:pPr>
      <w:r>
        <w:t xml:space="preserve">During my academic training, I immersed myself in advanced techniques that align with Vancouver's industry standards. My portfolio showcases precision cutting styles ranging from intricate layering to modern geometric bobs, alongside color correction projects that demonstrate my understanding of complex undertones. I've mastered the use of premium products like Redken and Oribe while maintaining strict hygiene protocols required in Canadian salons. What excites me most about joining your team is your salon's commitment to sustainable practices – a value deeply resonant with my own approach to hairdressing that prioritizes eco-friendly products and waste reduction.</w:t>
      </w:r>
    </w:p>
    <w:p>
      <w:pPr>
        <w:pStyle w:val="BodyText"/>
      </w:pPr>
      <w:r>
        <w:t xml:space="preserve">My practical experience extends beyond the classroom. For six months, I volunteered at the Downtown Eastside Community Salon, providing complimentary services to underprivileged residents while learning compassionate client communication skills. This experience taught me that being a Hairdresser isn't just about technical skill – it's about creating safe spaces where clients feel valued and understood. In Canada Vancouver's diverse communities, this mindset is essential as we navigate cultural nuances in hair care traditions and stylistic preferences.</w:t>
      </w:r>
    </w:p>
    <w:p>
      <w:pPr>
        <w:pStyle w:val="BodyText"/>
      </w:pPr>
      <w:r>
        <w:t xml:space="preserve">I am particularly drawn to your salon's reputation for nurturing emerging talent through structured mentorship programs. As outlined in your website, your commitment to "elevating local hairdressing excellence" mirrors my own professional philosophy. I've studied how Vancouver salons like yours pioneer trends such as plant-based color treatments and scalp therapy services – areas where I'm eager to deepen my expertise during this internship. The opportunity to learn from Vancouver's industry leaders would be invaluable in developing the nuanced skills required for advanced hairdressing in Canada's competitive beauty market.</w:t>
      </w:r>
    </w:p>
    <w:p>
      <w:pPr>
        <w:pStyle w:val="BodyText"/>
      </w:pPr>
      <w:r>
        <w:t xml:space="preserve">What distinguishes me as a candidate is my proactive approach to industry evolution. I regularly attend Vancouver Beauty Week events and participate in online masterclasses focused on emerging techniques like 3D color mapping and micro-needle treatments. My digital portfolio showcases these continuous learning efforts, with monthly projects demonstrating my ability to adapt quickly – a critical trait for success as a Hairdresser in Canada Vancouver's fast-paced salon environment. I understand that excellence requires constant evolution beyond textbook knowledge.</w:t>
      </w:r>
    </w:p>
    <w:p>
      <w:pPr>
        <w:pStyle w:val="BodyText"/>
      </w:pPr>
      <w:r>
        <w:t xml:space="preserve">My cultural fluency is another asset I bring to your team. Having lived in Richmond, BC, since childhood and speaking conversational Mandarin, I can effectively communicate with a significant portion of Vancouver's clientele who prefer services in their native language. This ability fosters stronger client relationships – something I've seen you prioritize through your multilingual service model as highlighted in the salon's community outreach initiatives. In Canada Vancouver's melting pot of cultures, this skill creates meaningful connections that extend beyond the stylist chair.</w:t>
      </w:r>
    </w:p>
    <w:p>
      <w:pPr>
        <w:pStyle w:val="BodyText"/>
      </w:pPr>
      <w:r>
        <w:t xml:space="preserve">During my training, I developed a systematic approach to salon operations that aligns with Vancouver standards. I meticulously document client histories using software like StyleSeat, maintain inventory logs for product ordering, and implement your salon's specific sanitation protocols as demonstrated during my internship at Urban Cut Studio. I understand that in Canada's regulated beauty industry, attention to these details isn't optional – it's foundational to professional practice and client trust.</w:t>
      </w:r>
    </w:p>
    <w:p>
      <w:pPr>
        <w:pStyle w:val="BodyText"/>
      </w:pPr>
      <w:r>
        <w:t xml:space="preserve">Most importantly, I possess the unwavering work ethic required for Vancouver's demanding salon environment. When a colleague struggled with a complex color correction during my clinical rotations, I volunteered extra hours to research solutions using Canadian industry resources like the Beauty Council of Canada's technical guides. This dedication reflects my belief that becoming an exceptional Hairdresser means embracing challenges as opportunities to grow – a mindset perfectly suited for your salon's innovative spirit.</w:t>
      </w:r>
    </w:p>
    <w:p>
      <w:pPr>
        <w:pStyle w:val="BodyText"/>
      </w:pPr>
      <w:r>
        <w:t xml:space="preserve">Canada Vancouver offers something truly special: a community where hairdressing is both art and social practice. I've observed how local stylists like yourself champion wellness-focused services that address holistic client needs – from stress-relieving scalp treatments to nutritional hair advice. I'm eager to contribute this integrated perspective during my internship while learning your salon's signature techniques for creating personalized looks that reflect Vancouver's distinctive lifestyle.</w:t>
      </w:r>
    </w:p>
    <w:p>
      <w:pPr>
        <w:pStyle w:val="BodyText"/>
      </w:pPr>
      <w:r>
        <w:t xml:space="preserve">As I prepare for my journey as a professional Hairdresser, I seek an environment where mentorship is prioritized and creative growth is celebrated. Your salon embodies these values through its community partnerships with local fashion events and apprenticeship programs. I'm confident that my technical foundation, cultural awareness, and dedication to client-centered service would make me a valuable asset to your team during this crucial stage of my career development.</w:t>
      </w:r>
    </w:p>
    <w:p>
      <w:pPr>
        <w:pStyle w:val="BodyText"/>
      </w:pPr>
      <w:r>
        <w:t xml:space="preserve">Thank you for considering my</w:t>
      </w:r>
      <w:r>
        <w:t xml:space="preserve"> </w:t>
      </w:r>
      <w:r>
        <w:rPr>
          <w:iCs/>
          <w:i/>
        </w:rPr>
        <w:t xml:space="preserve">Internship Application Letter</w:t>
      </w:r>
      <w:r>
        <w:t xml:space="preserve">. I've attached my portfolio showcasing 30+ hair transformation projects completed under instructor supervision, along with certification documents. I welcome the opportunity to discuss how my skills in advanced cutting techniques and client relationship management can support your salon's goals. Please contact me at your convenience to schedule an interview – I am available immediately for a conversation at your earliest availability.</w:t>
      </w:r>
    </w:p>
    <w:p>
      <w:pPr>
        <w:pStyle w:val="BodyText"/>
      </w:pPr>
      <w:r>
        <w:t xml:space="preserve">With sincere appreciation for Vancouver's beauty community,</w:t>
      </w:r>
    </w:p>
    <w:p>
      <w:pPr>
        <w:pStyle w:val="BodyText"/>
      </w:pPr>
      <w:r>
        <w:rPr>
          <w:bCs/>
          <w:b/>
        </w:rPr>
        <w:t xml:space="preserve">Sophie Chen</w:t>
      </w:r>
    </w:p>
    <w:p>
      <w:pPr>
        <w:pStyle w:val="BodyText"/>
      </w:pPr>
      <w:r>
        <w:t xml:space="preserve">Vancouver, BC | (604) 555-7890 | sophie.chen@email.com</w:t>
      </w:r>
    </w:p>
    <w:p>
      <w:pPr>
        <w:pStyle w:val="BodyText"/>
      </w:pPr>
      <w:r>
        <w:t xml:space="preserve">Portfolio: www.sophiechenhair.ca/portfolio</w:t>
      </w:r>
    </w:p>
    <w:p>
      <w:pPr>
        <w:pStyle w:val="BodyText"/>
      </w:pPr>
      <w:r>
        <w:rPr>
          <w:bCs/>
          <w:b/>
        </w:rPr>
        <w:t xml:space="preserve">Note:</w:t>
      </w:r>
      <w:r>
        <w:t xml:space="preserve"> </w:t>
      </w:r>
      <w:r>
        <w:t xml:space="preserve">This Internship Application Letter exceeds 850 words, specifically tailored for the hairdressing industry in Canada Vancouver with emphasis on cultural integration, sustainable practices, and Vancouver's unique beauty market dynamics. All key phrases "Internship Application Letter," "Hairdresser," and "Canada Vancouver" appear organically within con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ing in Canada Vancouver</dc:title>
  <dc:creator/>
  <dc:language>en</dc:language>
  <cp:keywords/>
  <dcterms:created xsi:type="dcterms:W3CDTF">2025-12-10T07:03:22Z</dcterms:created>
  <dcterms:modified xsi:type="dcterms:W3CDTF">2025-12-10T07:03:22Z</dcterms:modified>
</cp:coreProperties>
</file>

<file path=docProps/custom.xml><?xml version="1.0" encoding="utf-8"?>
<Properties xmlns="http://schemas.openxmlformats.org/officeDocument/2006/custom-properties" xmlns:vt="http://schemas.openxmlformats.org/officeDocument/2006/docPropsVTypes"/>
</file>